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op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m_produ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Social and Political Philosoph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rqueologia do dispositivo de poder disciplinar a partir de uma genealogia do poder na obra vigiar e punir de michel foucault, o discurso como elemento de articulacao entre arqueologia e genealogia, dispositivos escolas e infantilidade um estudo foucaultiano em escileituras, a cura em foucault uma leitura de vigiar e punir, a disciplina nas organizacoes empresariais um estudo a luz do pensamento de michel fouc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etabolismo social da emancipacao marx e as forcas produtivas, o misterio do real capital e trabalho assalariado, o trabalho como estrutura fundamental do ser social na ontologia de gyorgy lukacs, as determinacoes das crises do capital na concepcao de karl marx, a teoria do valor em o capital de marx analise das relacoes sociais no modo de producao capital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radoxo da democracia constitucional e a tensao entre o direito e a politica na filosofia politica contemporanea, o estado social de igualdade e o regime politico democratico em alexis de tocqueville, democracia representativa consenso e conflito em j s mill, ensaio sobre o poder democrarico democracia e despotismo em tocqueville, fundamentos do pensamento democratico de jacques marit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ormacao dos juizos eticos nos ciberespacos das relacoes humanas sob o vies da compreensao politica de hannah arendt, nos humanos a pluralidade em a condicao humana, hannah arendt legitimidade e politica, a questao do mal em hannah arendt, a categoria da acao politica em hannah arend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aso rousseau aspectos da condenacao de rousseau em genebra, a falencia da razao o fracasso da razao na lettre a dalembert sur le theatre francais de jeanjacques rousseau, a corrupcao e a perfectibilidade a questao em jeanjacques rousseau, tudo sera para nos real para vos teatro leitura da carta a dalembert de rousseau a partir de seu discurso sobre a desigualdade, rousseau e o caminho tortuoso da humanidade da igualdade natural a desigualdade civ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a como equidade uma concepcao politica de justica em rawls, a questao da estabilidade na teoria da justica de john rawls, john rawls uma teoria da justica e o liberalismo, a segunda posicao original o contrato social aplicado a sociedade dos povos segundo john rawls, os direitos fundamentais na doutrina de john raw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olhare cosmopolita a atualidade da proposta kantiana para a paz perpetu, paz guerra e intervencao no pensamento de kant possibilidades e limites do uso da forca no direito internacional, dignidade da pessoa humana um conceito dentro da perspectiva dos direitos fundamentais inscritos na constituicao federal do brasil e sua contraposicao as decisoes do supremo tribunal federal, o projeto kantiano para a paz perpetua pressupostos morais juridicos e politicos, constitucionalismo e resistencia em theodore de beze secularizacao e universalidade do direito de resistir na obra de du droit des megistrats sur leurs sujets 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uta e os limites do soberano depois do pacto, o conceito de obrigacao em hobbes, opiniao e obediencia civil na filosofia de hobbes, o medo e a genese do estado no leviata de hobbes, medo razao e vontade fundamentos da obediencia politica em hobb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eoria da racionalidade habermasiana e suas implicacoes para a teoria social critica, a teoria da racionalidade harbermasiana e suas implicacoes para a teoria social critica, a categoria de esfera publica em jurgen habermas, o uso publico da razao como procedimento pluralismo discurso e democracia em habermas, a leitura do resgate do projeto da modernidade segundo haberm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o conceito de sacrificio na dialetica do esclarecimento, a formacao emancipatoria em adorno e a primazia provisoria da resistencia sobre a adaptacao no contexto educativo, o paradoxo da razao na dialetica do esclarecimento, a realidade como ideologia sobre o problema da ideologia na obra de theodor w adorno, comportamento e pensamento unidimensionais em herbert marc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s abordagens sobre a liberdade isaiah berlin em dois conceitos de liberdade e mikhail bakunin de ao fim de sua vida, uma renda basica resolve o problema da pobreza amartya sen philippe van parijs e a carestia contemporanea, pobreza e privacao o pensamento politico de amartya sen para a construcao de uma sociedade democratica, capabilidade e desenvolvimento em amartya sen, a interdependencia entre etica e economia uma analise criticoconstrutiva da relacao fato e valor em sen e putn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supostos e implicacoes do conceito de raca no alvorecer do seculo xxi a partir de achille mbembe, o conceito de desublimacao repressiva na teoria critica de herbert marcuse, as novas formas de controle em one dimensional man de herbert marcuse, raizes da institucionalidade uma tipologia filosofica e uma contribuicao teorica, resistencia e intervencao democratica no projeto de transformacao das tecnologias de andrew feenber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cao informacional uma alternativa ao paradigma causal na explicacao da acao, o conceito de stato em maquiavel elementos constitutivos da modernidade estatal, consideracoes sobre a politica de maquiavel a partir da natureza humana, aspectos filosoficos e atemporais da teoria politica de maquiavel, os fundamentos da republica e sua corrupcao nos discursos de maquia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estao da racionalidade juridica em hart e em dworkin, o positivismo juridico de hart e as criticas a teoria imperativa do direito, a metodologia na teoria da lei natural de john finnis proposito pratico caso central do direito e critica a tese da neutralidade, justica entre a colisao de direitos fundamentais e ponderacao, o principio da razoabilidade na nova lex mercat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ustica a partir do absurdo e da revolta em albert camus, economia cultura e normatividade o debate de nacy fraser e axel honneth sobre redistribuicao e reconhecimento, a luta por reconhecimento em honneth perspectivas de uma filosofia social, a teoria do reconhecimento de axel honneth individuacao e estima social, transcendencia intramundana na luta por reconhecimento uma apreciacao acerca dos potenciais transformativos na teoria normativa de axel honneth em perspectiva com o arquetipo hegelomarx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pendo ciclos de vinganca, a inveja em freud e melanie klein o movimento do conceito, a cultura dos novos museus arquitetura e estetica na contemporaneidade, a condicao paradoxal da obra de arthur bispo de rosario, prazer e felicidade na civilizacao reflexao sobre a proposta de marcuse de uma reversao do principio de realidade de freu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der da ordem e a ordem do poder em carl schmitt, o que resta da identidade entre biopolitica e tanatopolitica em giorgio agamben, estado de extincao ensaio sobre especismo e biopolitica, estado de excecao em giorgio agamben, biopolitica em giorgio agamben reflexao critica sobre a legitimidade do poder sober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ema de empedocles uma renovacao da teoria do ciclo cosmico, a acao politica segundo eric weil, a acao politica segundo eric weil, o mal radical como violencia em eric weil, tedio e totalitarismo violencia politica e sentido em eric wei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Metaphys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a unidade da razao em kant, a antinomia da faculdade de julgar teleologica na terceira critica de kant, a necessidade das ideias transcendentais para o sistema kantiano, o dom de uma ilusao uma necessidade no sistema teorico kantiano, a reconstrucao da deducao transcendental de immanuel kant uma leitura critica da edicao a a parter de kemp smi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rca dos sonhos na filosofia platonica, construcao e critica da teoria das ideias na filosofia de platao dos dialogos intermediarios a primeira parte do parmenides, a republica de platao relacao entre os livros i ii iii iv e viii, o terceiro ator sobre a construcao dramatica da personagem de socrates no dialogo fedro de platao, a exegese mitica em platao estudo critico sobre a passagem da allegorese a transposicao dos mitos e miste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intersubjetividade nas meditacoes cartesianas de husserl, husserl e os limites da reducaofenomenologica nas ideias i, o conceito de aufhebung em hegel uma investigacao sobre a doutrina do ser na ciencia da logica e na enciclopedia, razoabilidade em charles s peirce uma proposta pragmaticista para o crescimento da razao, a nocao de intersubjetividade nas meditacoes cartesianas de edmund husser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cao crenca e mundo externo em hume, o problema dos milagres em hume, naturalizacao das relacoes de causa e efeitos na filosofia de david hume, bayesianismo e o problema da inducao uma avaliacao critica da abordagem de colin howson, o tema da identidade pessoal no livro do tratado de h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participacao em joao escoto eriugena, pascal e as modalidades da razao uma interpretacao da concepcao de deus e jesus cristo nos pensamentos, inquietum cor a inquetude do ser humano visao eticoantropologica de agostinho de hipona segundo as confissoes, o mal no universo segundo santo tomas de aquino, erasmo e lutero distintas concepcoes de livrearbitr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everacao conservacao e destruicao o estatuto da essencia modal na etica de espinosa, genero humano individuo e natureza em ludwig feuerbach, infinito imanencia e transcendencia na filosofia judaica medieval hasdai crescas, multiplicidade de atributos e monismo em espinosa, da natureza ao homem feuerbach e a questao da sensi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ncao e ascetismo no mito cristao segundo arthur schopenhauer, o livro viii das confissoes de agostinho de hipona a partir das nocoes de caritas e cupiditas, os conceitos de representacao em schopenhauer, eudemonologia a possibilidade de se viver menos infeliz no mundo segundo arthur schopenhauer, o agir humano em confissoes e obras anteriores de agostinho de hipona um estudo das relacoes entre libido consuetudo e volunt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apercebida diferenca entre elemento e causa material na metafisica de aristoteles, a constituicao organica em aristoteles a substancia natural no mais elevado grau, a percepcao dos sons vocalicos em aristoteles, o conceito aristotelico de phantasia deliberativa no livro iii do de anima, a nocao de causalidade final na filosofia da naturez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nascimento de deus na alma a mistica fundamental de mestre eckhart no sermao, imagens em espelhos o estatuto do multiplo sensivel em plotino, a resolutio como itinerario metafisico de santo tomas de aquino a elevacao da dynamis aristotelica em potentia essendi nas quaestiones disputatae de potentia dei, o um no apocrifo de joao e na eneada vi  relacoes de plotino com os gnosticos o um no apocrifo de joao e na eneada vi  relacoes de plotino com os gnosticos, unidade e multiplicidade em mestre eckhart um estudo a partir dos sermoes alema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ntira no hipias menor de platao na iliada de homero e no filoctetes de sofocles, a ambiguidade do discurso retorico caminhos e descaminhos da persuasao peitho como instrumento para a filosofia no gorgias de platao, o tratamento da impiedade no contextos dramatico do eutifron um pastiche das nuvens como extensao da apologia de socrates, o debate sobre o genio no iluminismo frances o caso diderot, a sophrosyne no carmides de platao uma questao cosmologica rio de janeir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sacralizacao da cultura em max stirner, essencialismo e modernidade a critica de max stirner, a discussao masala acerca da preeternidade do mundo no tahafut altahafut de averrois, o elogio do logos em gorgias, o despertar do infinito na finitude uma analise da evolucao da nocao de jogo na filosofia de eugen fi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volucao passiva nos cadernos do carcere de antonio gramsci, inducao e circularidade um exame da resposta fiabilista ao problema de hume, guerra e paz no antropoceno uma analise da crise ecologica segundo a obra de bruno latour, a marca de sexto empirico na filosofia moral de montaigne, o ceticismo de michel de montaigne no ensaio da amiz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vindiciae contra tyrannos e os monarcomacos, o equilibrio entre o elemento irracional e racional na ideia de sagrado em rudolf otto, maria zambrano o sagrado e sua transformacao em divino pela filosofia, dialetica do sagrado e do profano no humanismo integral de jacques maritain, depressao mobilizacao e sofrimento socia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henomenology and Hermeneu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uidado e o carecer uma interpretacao sobre os existenciais de ser e tempo, traducao comentada do texto que e metafisica de martin heidegger, os fundamentos ontologicos do dasein existencia mundo e temporalidade, consideracoes a analitica existencial em ser e tempo, transcendencia e mundo no projeto da ontologia fundamental demartin heidegger sobre o problema da condicao de possibilidade do comportamento hum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uma paradoxo temporalidade freud e levinas, o dizer  um ensaio desde e levinas e j derrida sobre a linguagem do outro da palavra e do corpo, do outro da dialetica do senhor e do escravo de hegel ao grande outro de lacan na constituicao do sujeito, a categoria da alteridade uma analise da obra totalidade e infinito de emmanuel levinas, subjetividade e direitos humanos bases fenomenologicas de uma discussa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 fe na analitica existencial sartriana, a nocao fenomenologica do ego transcendente em jeanpaul sartre, fenomenologia e ontologia da consciencia em jeanpaul sartre, da ontologia fenomenenologica a pssicanalise biografias existenciais o si como nervura dos conflitos, fracasso e liberdade em sartre o desejo humano de ser de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 e o projeto de restituicao da experiencia primordial da natureza, a experiencia do tocar e a reversibilidade da carne em merleauponty, o fenomeno expressivo no corpo performatico uma analise fenomenologica, merleauponty e a interrogacao ontologica em o visivel e o invisivel, gestalt expressao e temporalidade  consideracoes sobre a fenomenologia da percepcao de maurice merleaupo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 sentido da vida uma discussao critica, a nocao de circunstancia no raciovitalismo de ortega y gasset, quando estamos doentes o conceito de patologico em georges canguilhem, alvaro vieira pinto abusos ideologicos da tecnologia em questao, a morte centralidade e significado em hans jon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ntano e o conceito de objeto intencional uma leitura paradigmatica a partir de twardowski, semelhanca e figuracao em linguagens da arte de nelson goodman, intencionalidade e existencia o paradoxo das representacoes sem objeto em twardowski e husserl, fenomenologia das representacoes sobre a equivocacao do termo representacao na tese todos os atos ou sao representacoes ou se fundam em representacoes arrazoada por edmund husserl na v investigacao das investigacoes logicas, a distincao entre conteudo e objeto na obra zur lehre vom inhalt und gegenstand der vorstellungen de k twardowsk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pel da a phronesis de aristoteles na elaboracao do problema hermeneutico em verdade e metodo, tradicao  um caminho na contramao da historia contribuicoes para o esclarecimento do conceito de tradicao na obra wahrheit und methode de hansgeorg gadamer, william harvey e a anatomia do seculo xvii ruptura e tradicao, compreensao dialogo texto a hermeneutica da linguagem em hansgeorg gadamer, escolher a montanha os curiosos percursos de paul vey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i mesmo enquanto uma ontologiapartida, paul ricoeur possibilidades e impasses da narrativa, hipocrisia arte do engano arte do ator um olhar sobre a criacao de si em nietzsche, a influencia da mimese na hermeneutica simbolica de paul ricoeur, por uma etica transitoria criacao eticoestetica para alem da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cao posmoderna segundo jeanfrancois lyotard continuidade ou ruptura, o tema da poshistoria no pensamento de vilem flusser, a poshistoria e as composicoes imageticas e sonoras em vilem flusser, sutilezas metafisicas do espetaculo a imagem desviada em debord, atraves do espelho a constituicao da pintura de andy warho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hilosophy of Mind a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gras em da crteza terceiro wittgenstein, atributos nao instanciados, o problema da relacao entre linguagem e mundo em l wittgenstein, o problema da universalizacao em alguns textos logicos de pedro abelardo, suppositio significatio e a questao da referencia uma leitura da semantica ockcham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ubjetividade como elemento constitutivo do mental segundo john r searle, a relacao mentecorpo em john searle, o problema do livrearbitrio o argumento incompatibilista de peter van inwagen em an essay on free will, o livrearbitrio em john r searle uma contraposicao do naturalismo biologico ao fisicalismo e ao funcionalismo, cartografia da mente em gregory bate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simultaneidade em henri bergson, bergson e a metafisica do movente, tempo em bergson do psicologico ao ontologico, a medida do tempo intuicao e inteligencia em bergson, memoria incerta lembrancasfalsas lembrancas e as ciencias da mem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es ficcionais uma abordagem referencialreflexiva, o conceito de verdade em linguagens semanticamente fechadas, reflexive content and the presuppositional account of referential failure in situations of scarcity of information and fiction, condicionais e implicaturas uma avaliacao das teorias da equivalencia de grice e jackson, representacao verdade e justificacao no neopragmatismo de richard ro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ismo ativo e convergencia tecnologica nbic o advento da hipercognicao, a neurociencia afetiva de jaak panksepp uma investigacao sobre a genese emocional da consciencia, um estudo acerca dos estados mentais o debate internalismo versus externalismo, o papel do corpo na emergencia da mente consciente o problema da percepcaoacao na exploracao do ambiente a partir das perspectivas ecologicas e teorias enativistas, ontologia social naomentalista uma abordagem comportamental biocentr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cesso de aquisicao de habitos nas redes neurais de kohonen, informacao ecologica e redes sociais uma analise filosofico interdisciplinar, nos trilhos da inovacao uma contribuicao filosofica para a consolidacao de um modelo para a evolucao tecnologica, midias de massa e redes sociais desordem informacional e violacao de privacidade, a autoorganizacao no processo cogni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conceito de informacao para a teoria representacional da mente, acessando representacoes mentais para predizer estimulos como crencas e conceitos modulam sinais cerebrais, o conceito plotiniano de hyle lugar natureza e geracao, inteligencia artificial manipulacao simbolica e intencionalidade em j r searle, newell e simon racionalidade e soluao de problemas a teoria cientifica da racionalidade em inteligencia artific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omenologia nas philosophische bemerkingen tempo cor e figuracao, o claroobscuro da imagem poetica estudo sobre a imagem literaria na obra de gaston bachelard, os movimentos circulares de ubu rei, a nocao de materialismo em gaston bachelard, o problema da imaginacao em descar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reverso do mundo logica metafisica e semantica dos condicionais contrafactuais, identidade pessoal uma analise critica da teoria da memoria, kant e o misticismo um embate entre a razao o entusiasmo e a loucura, o enigma filosofico da identidade pessoal, epistemologia e ontologia em nietzsche a luz do problema do temp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hilosophy of Sci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metria e ciencia uma correlacao relevante estudo acerca da correspondencia entre as mudancas no status da geometria e as inflexoes na ciencia, abordagens comparativas de ciclos e de potenciais da termodinamica escolha racional ou pragmatica, revisitando a questao da unidade da ciencia preeminente na metafisica de aristoteles a relevancia do livro a para uma leitura arqueologica, a significacao da mathesis universalis em descartes, as aporias do livro b da metafisic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 perversao e perversidade o crime na obra de sigmund freud curitiba, a primeira teoria freudiana das neuroses, o papel do eu no inicio da psicologia freudiana, freud e os primordios da psicanallise da neuroanatomia as consideracoes metapsicologicas iniciais, pulsao de morte e racionalidade na teoria freud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mbate entre o realismo cientifico e o empirismo construtivo de van fraassen em images of science as criticas pos the scientific image, incomensurablidade e racionalidade em thomas kuhn uma analise do relativismo epistemologico, o criterio para escolha de teorias na perspectiva de thomas kuhn, breve jornada empirismo moderno, epistemologia moral a argumentacao de putnam acerca da objetividade dos valo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osicoes e valor cognitivo podem demonstrativos nao ter sentido, metafisica e racionalidade cientifica um ensaio sobre os fundamentos da matematica, indeterminismo substantivismo e o argumento do buraco uma questao acerca do estatuto ontologico do espacotempo, leibniz versus newton sobre qualidades milagres e leis da natureza, carnap e a natureza da log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istincao entre a ecologia de populacoes e a ecologia evolutiva com base na dicotomia proximoremoto, os fatos que se contam saberes e historiadores de uma historia a outra, o conceito de historia em voltaire, filosofia da historia em voltaire, a concepcao de historia em antonio quadros uma contribuicao para o estudo da cultura portugue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antica de sociedade para logicas nvalentes, hierarquias de sistemas de deducao natural e de sistemas de tableaux analiticos para os sistemas cn de da costa, conectivos de restauracao local, o metodo de deducao natural aplicado as logicas proposicionais paraconsistentes cn, tableaux e inducao na logica plausi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orias da justificacao do conhecimento uma analise do confiabilismo de alvin goldman, sobre a viabilidade do fundacionismo epistemico moderado, o problema do desacordo racional entre pares uma defesa da atitude conciliadora de humildade intelectual, colocando os casos tipogettier sob teste filosofia experimental e a analise do conhecimento, o problema de gettier e a epistemologia do raciocin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 de gould ao neodarwinismo a ampliacao do horizonte explicativo da teoria evolutiva contemporanea, niveis de selecao uma avaliacao a partir da teoria do gene egoista, a epistemologia naturalizada de quine e sua relacao com a normatividade epistemica, a epistemologia posdarwiniana de sir karl popper, realismo e falibilismo um contraponto entre peirce e po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idades e estrutura mereologica um estudo sobre a natureza dos objetos compostos, observacoes sobre matematica e comprometimento ontologico, o nascimento da parrhesia e o processo de laicizacao da polis grega uma analise a partir das tragedias de euripedes, na fronteira entre a fisica e a filosofia reflexoes filosoficas de eugene p wigner, o naturalismo de maddy e a avaliacao de candidatos a axioma em teoria dos conjunt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bases do intuicionismo matematico de brouwer a natureza do continuum intuicionista, funcoes recursivas primitivas caracterizacao e alguns resultados, sobre uma sistematizacao do eletromagnetismo, funcoes parciais recursivas e funcoes parcialmente turingcomputaveis uma prova de equivalencia, definicoes de conjunto fin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 computacao paraconsistente a computacao quantica, podemos fazer ciencia sem teorias um estudo sobre o realismo de entidades e o antirealismo de teorias de hacking e cartwright, representando propriedades emergentes com automatos celulares, duas concepcoes de leis da natureza bas van fraasen brian ellis, the fading light of contingency on tense modals and assessmentsensitivity a luz evanescente da contingencia operadores temporais modalidades e sensibilidade a contextos de avalia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Aesthe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igi pareyson e a estetica da formatividade um estudo de sua aplicabilidade a poetica do readymade, sobre o conceito de obra de arte em arthur danto, o que e a arte sera a teoria institucional promissora, thierry de duve e o juizo estetico moderno uma analise dos readymades pelo juizo estetico kantiano, intencao contexto por uma reorientacao intencionalista e contextualista da estetica e da filosofia da arte no elogio da arte contemporan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stindo a lei literatura e jurisprudencia na filosofia deleuzeguattariana, a superficie e a dobra as condicoes do acontecimento em giles deleuze, vicissitudes de um corpo em tempos de capturas bioidentitarias acerca do conceito de sentido em gilles deleuze, o sertao maior que o mundo, as fronteiras da subjetividade uma introducao ao campo das singularidades em deleuze a partir da analise da dimensao preindividual dos individuos em simond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dionisiaca nietzshe e as mascaras de dionisio, construcao e superacao das imagens de socrates em nietzsche, do absurdo a revolta expressoes do tragico no pensamento camusiano, a recepcao de heraclito na filosofia de nietzsche, a caricatura da philosophia ou de como aristofanes encena um socrates presocrat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lancolia revolucionaria de walter benjamin e a weltanschauung romantica, as imagens da modernidade no projeto das passagens de walter benjamin, o choque do moderno experiencia e narracao em walter benjamin, diagnostico de epoca e declinio da experiencia em walter benjamin uma abordagem dos escritos da decada de, educacao e narracao em walter benjam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a introducao ao paradoxo da predicao, domina aeris ou qual e mais ilustre se a leveza ou a gravidade, de rerum natura  livro iii um exercicio de traducao do texto filosofico, traducoes e notas de algumas observacoes sobre william shakespeare por ocasiao do wilhelm meister de augustwilhelm shclegel resenha de algumas observacoes sobre william shakespearte por ocasiao do wilhelm meister de augustwilhelm schlegel de friedrich schlegel e sobre o meister de goethe de friedrich schlegel e ensaio introdutorio, traducao comentada de trattato sopra le scene de sebastiano serl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lexao e fundamento a validade universal do juizo de gosto na estetica de kant, mario de andrade cronista critico das artes plasticas, a beleza entre o sensivel e o supra sensivel, a recepcao do sublime kantiano em schiller, schiller e o sublime patetico a filosofia do trag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gner e nietzsche reflexoes sobre o drama musical grego, cinco prefacios para cinco livros nao escritos de friedrich nietzsche distanciamento em relacao a richard wagner, o beethoven de wagner em o nascimento da tragadia de nietzsche, sobre o conceito de educacao estetica em friedrich schiller um estudo comparativo entre as cartas a augustenburg e sobre a educacao estetica do homem, o pensamento musical de nietzs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tro irresoluto impasses do teatro subvencionado na encenacao do espetaculo oresteia o canto do bode pelo grupo teatral folias darte, quimeras da modernidade uma interpretacao da obra de marcelo grassman, a contradicao entre drama burgues e teatro epico na obra de duvaldo vianna filho, a recepcao de ernesto de fiori pela critica de arte, alguns aspectos da teoria dos numeros de dedeki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th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e a transvaloracao dos valores decadentes do alemdohomem ao tipo nobre, o papel de zaratustra na filosofia de nietzsche do meio dia ao grande meiodia, sobre a genealogia da moral de nietzsche, nietzsche a moral da exaltacao do tipo forte, a critica nietzschiana a moral tradic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entimento de respeito na moral kantiana, o fundamento da moralidade uma analise acerca dos modos de explicitar a necessidade e a universalidade da lei pratica na fundamentacao da metafisica dos costumes de immanuel kant, sentimento moral repeito e facto da razao, a passagem da moral a religiao em immanuel kant, autonomia e autocracia da vontade na filosofia moral de ka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udaimonia na etica nicomaqueia fim inclusivo ou fim dominante, a prudencia na etica nicomaqueia de aristoteles, carater na etica nicomaqueia significado determinismo e responsabilidade moral, orthos logos a educacao moral em aristoteles, a relacao entre virtude moral e phronesis no livro vi da etica nicomaque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 da libertacao a vitima na perspectiva dusseliana, etica e responsabilidade no tractatus thecnologicoethicus de hans jonas, hans jonas uma etica orientada para o futuro, etica e responsabilidade social empresarial uma analise a partir de hans jonas, etica e tecnica uma analise da tecnica moderna a luz do principio de responsa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sequencialismo e a deontologia na etica animal uma analise critica comparativa das perspectivas de peter singer steve sapontzis tom regan e gary francione, a libertacao animal na etica de peter singer a luz das criticas da teoria de direitos de tom regan, singer korsgaard e o estatuto moral dos animais nao humanos, vitimas da natureza implicacoes eticas dos danos que os animais nao humanos padecem em decorrencia dos processos naturais, valor intrinseco na bioetica ambiental uma analise critica das concepcoes de dworkin singer e rolston ii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ccionalismo moral uma avaliacao critica da proposta de richard joyce, moral naturalizada, realismo naturalismo e semantica moral, neutralidade metaetica seus pressupostos e sua superacao, responsabilidade e sentimentos morais uma proposta de naturalizacao da responsabilidade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ao e relativismo moral em alasdair macintyre, racionalidade das tradicoes e possibilidades de superacao do relativismo moral em alasdair macintyre, o lugar da virtude e do sujeito moral a filosofia de alasdair macityre, a reabilitacao da etica das virtudes na filosofia moral de alasdair macintyre, o conceito de florescimento humano na etica das virtudes de alasdair macinty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xclud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mµtica e filosofia na crotica da razco pura, problemas e seus problemas a estrutura e a dinmica da cincia vistas sob o enfoque de soluaeo de problemas, tradico e modernidade no mavel brasileiro visaes da utopia na obra de carrera tenreiro zanine e srgio rodrigues, wd ross e o intuicionismo nos debates metaeticos contemporaneo, o no corpvs vitruvio e as estruturas do universo no tratado de arquitetu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a sombra de auschwitz elementos de uma hermeneutica da desesperanca no pensamento de theodor w adorno, blaise pascal e o pessimismo filosofico, nocao de simetria na cosmologia de anaximandro de mileto, nostalgia do reino revelacao e redencao em franz rosenzweig, filosofia e politica em joao calvi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parhemas na filosofia de epicuro o que pode o homem, a visao de joao quidort a repeito dos poderes temporal e espiritual, uma caracterizacao das nocoes de particulares e universais, intuicao e verdade em guilherme de ockham sobre a noticia evidente na primeira questao do prologo da ordinatio, o problema dos universais a perspectiva de boecio abelardo e ock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iscurso economico da modernidade notas da periferia, fios teias e redes o solo foucaultiano, entre provas e experimentos uma leitura wittgensteiniana das controversias em torno da prova do teorema das quatro cores, cartografias nomades ensaios de estetica e antropologia, da dromologia paul virilio e a poetica do movimen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statuto da reflexao em sartre, a dupla reflexao um percurso sobre o conceito de reflexao da reflexao em kierkegaard fichte e o primeiro romantismo alemao, ceci nest pas de lart o conceito de reflexao em kant apropriado na recepcao da arte contemporanea, reificacao e linguagem em andre breton e guy debord, o irrefletido merleauponty nos limites da reflexao</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8T18:14:30Z</dcterms:created>
  <dcterms:modified xsi:type="dcterms:W3CDTF">2023-10-28T18:14:30Z</dcterms:modified>
</cp:coreProperties>
</file>

<file path=docProps/custom.xml><?xml version="1.0" encoding="utf-8"?>
<Properties xmlns="http://schemas.openxmlformats.org/officeDocument/2006/custom-properties" xmlns:vt="http://schemas.openxmlformats.org/officeDocument/2006/docPropsVTypes"/>
</file>